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23C76047" w:rsidR="00DD4687" w:rsidRDefault="00AD0578" w:rsidP="00DD468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4D17AC8E" w14:textId="59E03396" w:rsidR="00C945D3" w:rsidRDefault="00AD0578" w:rsidP="0050594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4FFDE09A" w:rsidR="00C945D3" w:rsidRDefault="00C945D3" w:rsidP="0050594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9" w:history="1">
        <w:r w:rsidR="001601F4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50002D39" w14:textId="77777777" w:rsidR="00DD4687" w:rsidRDefault="00DD4687" w:rsidP="00C945D3">
      <w:pPr>
        <w:ind w:firstLine="720"/>
      </w:pPr>
    </w:p>
    <w:p w14:paraId="7FB0A3CA" w14:textId="0B544CCC" w:rsidR="00C62492" w:rsidRPr="00C62492" w:rsidRDefault="00C6249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ibrary</w:t>
      </w:r>
    </w:p>
    <w:p w14:paraId="140BD028" w14:textId="72736E7D" w:rsidR="00AE4EDA" w:rsidRDefault="00AE4EDA" w:rsidP="00AE4EDA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17E6EF0" w14:textId="1ECFCB8F" w:rsidR="00CC2001" w:rsidRDefault="002843D5" w:rsidP="00CC2001">
      <w:pPr>
        <w:pStyle w:val="af0"/>
        <w:numPr>
          <w:ilvl w:val="0"/>
          <w:numId w:val="7"/>
        </w:numPr>
      </w:pPr>
      <w:r w:rsidRPr="002843D5">
        <w:rPr>
          <w:rFonts w:ascii="Consolas" w:hAnsi="Consolas"/>
          <w:b/>
          <w:bCs/>
        </w:rPr>
        <w:t>"name"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291E9212" w:rsidR="00A80554" w:rsidRPr="002843D5" w:rsidRDefault="00CC2001" w:rsidP="002843D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920A0FF" w14:textId="16128B69" w:rsidR="002843D5" w:rsidRDefault="002843D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6993BF3D" w:rsidR="002843D5" w:rsidRDefault="002843D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330968E9" w:rsidR="009F2CBD" w:rsidRDefault="002843D5" w:rsidP="0050594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uthor"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3FD6DAC5" w14:textId="4C3E52C8" w:rsidR="00AE4EDA" w:rsidRPr="00505946" w:rsidRDefault="00AE4EDA" w:rsidP="00AE4EDA">
      <w:pPr>
        <w:rPr>
          <w:lang w:val="bg-BG"/>
        </w:rPr>
      </w:pPr>
      <w:r>
        <w:t>Apply all the migrations to the database.</w:t>
      </w:r>
    </w:p>
    <w:p w14:paraId="4523C1B0" w14:textId="77777777" w:rsidR="00F82D26" w:rsidRDefault="00F82D26" w:rsidP="00F82D26">
      <w:pPr>
        <w:pStyle w:val="3"/>
        <w:ind w:left="360" w:hanging="360"/>
      </w:pPr>
      <w:r>
        <w:t>Functions inside the caller.py file</w:t>
      </w:r>
    </w:p>
    <w:p w14:paraId="6152F327" w14:textId="05C2B41A" w:rsidR="00AE4EDA" w:rsidRPr="00A22F87" w:rsidRDefault="00A22F87" w:rsidP="00A22F87">
      <w:pPr>
        <w:rPr>
          <w:rFonts w:cstheme="minorHAnsi"/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AE4EDA" w:rsidRPr="00A22F87">
        <w:rPr>
          <w:color w:val="000000" w:themeColor="text1"/>
        </w:rPr>
        <w:t xml:space="preserve"> </w:t>
      </w:r>
      <w:r w:rsidR="00CE6BFB" w:rsidRPr="00A22F87">
        <w:rPr>
          <w:rFonts w:ascii="Consolas" w:hAnsi="Consolas"/>
          <w:b/>
          <w:bCs/>
        </w:rPr>
        <w:t>"</w:t>
      </w:r>
      <w:proofErr w:type="spellStart"/>
      <w:r w:rsidR="00AE4EDA"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proofErr w:type="spellEnd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spell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with_their_books</w:t>
      </w:r>
      <w:proofErr w:type="spellEnd"/>
      <w:r w:rsidR="00A90306" w:rsidRPr="00A22F87">
        <w:rPr>
          <w:rFonts w:ascii="Consolas" w:hAnsi="Consolas"/>
          <w:b/>
          <w:bCs/>
          <w:color w:val="000000" w:themeColor="text1"/>
        </w:rPr>
        <w:t>()</w:t>
      </w:r>
      <w:r w:rsidR="00CE6BFB" w:rsidRPr="00A22F8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Pr="00A22F87">
        <w:rPr>
          <w:rFonts w:cstheme="minorHAnsi"/>
        </w:rPr>
        <w:t xml:space="preserve"> with </w:t>
      </w:r>
      <w:r w:rsidRPr="00A22F87">
        <w:rPr>
          <w:rFonts w:cstheme="minorHAnsi"/>
          <w:b/>
          <w:bCs/>
        </w:rPr>
        <w:t>authors</w:t>
      </w:r>
      <w:r w:rsidRPr="00A22F87">
        <w:rPr>
          <w:rFonts w:cstheme="minorHAnsi"/>
        </w:rPr>
        <w:t xml:space="preserve"> and their </w:t>
      </w:r>
      <w:r w:rsidRPr="00A22F87">
        <w:rPr>
          <w:rFonts w:cstheme="minorHAnsi"/>
          <w:b/>
          <w:bCs/>
        </w:rPr>
        <w:t>books</w:t>
      </w:r>
      <w:r w:rsidRPr="00A22F87">
        <w:rPr>
          <w:rFonts w:cstheme="minorHAnsi"/>
        </w:rPr>
        <w:t xml:space="preserve">, </w:t>
      </w:r>
      <w:r w:rsidRPr="00A22F87">
        <w:rPr>
          <w:rFonts w:cstheme="minorHAnsi"/>
          <w:b/>
          <w:bCs/>
        </w:rPr>
        <w:t xml:space="preserve">separated </w:t>
      </w:r>
      <w:r w:rsidRPr="00A22F87">
        <w:rPr>
          <w:rFonts w:cstheme="minorHAnsi"/>
        </w:rPr>
        <w:t>by</w:t>
      </w:r>
      <w:r w:rsidRPr="00A22F87">
        <w:rPr>
          <w:rFonts w:cstheme="minorHAnsi"/>
          <w:b/>
          <w:bCs/>
        </w:rPr>
        <w:t xml:space="preserve"> comma and space - </w:t>
      </w:r>
      <w:r w:rsidRPr="00A22F87">
        <w:rPr>
          <w:rFonts w:ascii="Consolas" w:hAnsi="Consolas" w:cstheme="minorHAnsi"/>
        </w:rPr>
        <w:t>"</w:t>
      </w:r>
      <w:r w:rsidRPr="00A22F87">
        <w:rPr>
          <w:rFonts w:ascii="Consolas" w:hAnsi="Consolas" w:cstheme="minorHAnsi"/>
          <w:b/>
          <w:bCs/>
        </w:rPr>
        <w:t xml:space="preserve">, </w:t>
      </w:r>
      <w:r w:rsidRPr="00A22F87">
        <w:rPr>
          <w:rFonts w:ascii="Consolas" w:hAnsi="Consolas" w:cstheme="minorHAnsi"/>
        </w:rPr>
        <w:t>"</w:t>
      </w:r>
      <w:r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CC2001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36BFD076" w:rsidR="00027738" w:rsidRPr="00AD635B" w:rsidRDefault="00027738" w:rsidP="00027738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CD156C">
      <w:pPr>
        <w:pStyle w:val="af0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author_name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CD156C" w:rsidRDefault="00CD156C" w:rsidP="00CD156C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CD156C">
        <w:rPr>
          <w:b/>
          <w:bCs/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027738" w:rsidRPr="00027738">
        <w:rPr>
          <w:color w:val="000000" w:themeColor="text1"/>
        </w:rPr>
        <w:t xml:space="preserve">If an </w:t>
      </w:r>
      <w:r w:rsidR="00027738" w:rsidRPr="00027738">
        <w:rPr>
          <w:b/>
          <w:bCs/>
          <w:color w:val="000000" w:themeColor="text1"/>
        </w:rPr>
        <w:t>author</w:t>
      </w:r>
      <w:r w:rsidR="00027738" w:rsidRPr="00027738">
        <w:rPr>
          <w:color w:val="000000" w:themeColor="text1"/>
        </w:rPr>
        <w:t xml:space="preserve"> does not have any </w:t>
      </w:r>
      <w:r w:rsidR="00027738" w:rsidRPr="00027738">
        <w:rPr>
          <w:b/>
          <w:bCs/>
          <w:color w:val="000000" w:themeColor="text1"/>
        </w:rPr>
        <w:t>books</w:t>
      </w:r>
      <w:r w:rsidR="00027738">
        <w:rPr>
          <w:color w:val="000000" w:themeColor="text1"/>
        </w:rPr>
        <w:t>,</w:t>
      </w:r>
      <w:r w:rsidR="00027738" w:rsidRPr="00027738">
        <w:rPr>
          <w:color w:val="000000" w:themeColor="text1"/>
        </w:rPr>
        <w:t xml:space="preserve"> </w:t>
      </w:r>
      <w:r w:rsidR="00027738" w:rsidRPr="00027738">
        <w:rPr>
          <w:b/>
          <w:bCs/>
          <w:color w:val="000000" w:themeColor="text1"/>
        </w:rPr>
        <w:t>continue</w:t>
      </w:r>
      <w:r w:rsidR="00027738" w:rsidRPr="00027738">
        <w:rPr>
          <w:color w:val="000000" w:themeColor="text1"/>
        </w:rPr>
        <w:t xml:space="preserve"> to the next one.</w:t>
      </w:r>
    </w:p>
    <w:p w14:paraId="34C62A70" w14:textId="6B461E44" w:rsidR="00AB3C45" w:rsidRDefault="00505946" w:rsidP="00A22F87">
      <w:pPr>
        <w:rPr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9D47AC">
        <w:rPr>
          <w:color w:val="000000" w:themeColor="text1"/>
        </w:rPr>
        <w:t xml:space="preserve"> </w:t>
      </w:r>
      <w:r w:rsidR="009D47AC">
        <w:rPr>
          <w:rFonts w:ascii="Consolas" w:hAnsi="Consolas"/>
          <w:b/>
          <w:bCs/>
        </w:rPr>
        <w:t>"</w:t>
      </w:r>
      <w:proofErr w:type="spellStart"/>
      <w:r w:rsidR="009D47AC"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>
        <w:rPr>
          <w:rFonts w:ascii="Consolas" w:hAnsi="Consolas"/>
          <w:b/>
          <w:bCs/>
          <w:color w:val="000000" w:themeColor="text1"/>
        </w:rPr>
        <w:t>_without_</w:t>
      </w:r>
      <w:r w:rsidR="00A22F87">
        <w:rPr>
          <w:rFonts w:ascii="Consolas" w:hAnsi="Consolas"/>
          <w:b/>
          <w:bCs/>
          <w:color w:val="000000" w:themeColor="text1"/>
        </w:rPr>
        <w:t>books</w:t>
      </w:r>
      <w:proofErr w:type="spellEnd"/>
      <w:r w:rsidR="009D47AC">
        <w:rPr>
          <w:rFonts w:ascii="Consolas" w:hAnsi="Consolas"/>
          <w:b/>
          <w:bCs/>
          <w:color w:val="000000" w:themeColor="text1"/>
        </w:rPr>
        <w:t>()</w:t>
      </w:r>
      <w:r w:rsidR="009D47AC">
        <w:rPr>
          <w:rFonts w:ascii="Consolas" w:hAnsi="Consolas"/>
          <w:b/>
          <w:bCs/>
        </w:rPr>
        <w:t>"</w:t>
      </w:r>
      <w:r w:rsidR="009D47AC"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="009D47AC"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="009D47AC" w:rsidRPr="00A22F87">
        <w:rPr>
          <w:b/>
          <w:bCs/>
          <w:color w:val="000000" w:themeColor="text1"/>
        </w:rPr>
        <w:t xml:space="preserve"> </w:t>
      </w:r>
      <w:r w:rsidR="009D47AC"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="009D47AC"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45687E14" w14:textId="77777777" w:rsidR="00F82D26" w:rsidRDefault="00F82D26" w:rsidP="00F82D26">
      <w:pPr>
        <w:pStyle w:val="3"/>
      </w:pPr>
      <w:r w:rsidRPr="000338D7">
        <w:t>Examples</w:t>
      </w:r>
    </w:p>
    <w:p w14:paraId="54B9A373" w14:textId="77777777" w:rsidR="00F82D26" w:rsidRPr="00EC7132" w:rsidRDefault="00F82D26" w:rsidP="00F82D2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39E055FC" w14:textId="6CB90940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F82D26">
        <w:tc>
          <w:tcPr>
            <w:tcW w:w="10422" w:type="dxa"/>
          </w:tcPr>
          <w:p w14:paraId="76F058D4" w14:textId="22459415" w:rsidR="00F82D26" w:rsidRPr="00F82D26" w:rsidRDefault="00F82D26" w:rsidP="00F82D2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># Creat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1 = Author.objects.create(name="J.K. Rowling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2 = Author.objects.create(name="George Orwell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3 = Author.objects.create(name="Harper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4 = Author.objects.create(name="Mark Twain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Create books associated with th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1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Harry Potter and the Philosopher's Stone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book2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3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To Kill a Mockingbird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isplay authors and their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s_with_books = show_all_authors_with_their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s_with_books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elete authors without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delete_all_authors_without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.objects.count())</w:t>
            </w:r>
          </w:p>
        </w:tc>
      </w:tr>
      <w:tr w:rsidR="00F82D26" w14:paraId="4B1E3539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1A8067E3" w14:textId="3CE073C5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F82D26">
        <w:tc>
          <w:tcPr>
            <w:tcW w:w="10422" w:type="dxa"/>
          </w:tcPr>
          <w:p w14:paraId="1C588468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F82D26">
            <w:pPr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2382D503" w14:textId="77777777" w:rsidR="00027738" w:rsidRPr="00A22F87" w:rsidRDefault="00027738" w:rsidP="00A22F87">
      <w:pPr>
        <w:rPr>
          <w:color w:val="000000" w:themeColor="text1"/>
        </w:rPr>
      </w:pPr>
    </w:p>
    <w:p w14:paraId="13E6B6AD" w14:textId="02840845" w:rsidR="009F2CBD" w:rsidRPr="00C62492" w:rsidRDefault="00027738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Music</w:t>
      </w:r>
      <w:r w:rsidR="005F15DC">
        <w:t xml:space="preserve"> App</w:t>
      </w:r>
    </w:p>
    <w:p w14:paraId="14FAD8C7" w14:textId="15C5AF91" w:rsidR="009F2CBD" w:rsidRDefault="009F2CBD" w:rsidP="009F2CBD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EDA0E25" w14:textId="54BA40F4" w:rsidR="00C2021B" w:rsidRDefault="00807C2E" w:rsidP="009F2CBD">
      <w:pPr>
        <w:pStyle w:val="af0"/>
        <w:numPr>
          <w:ilvl w:val="0"/>
          <w:numId w:val="3"/>
        </w:numPr>
      </w:pPr>
      <w:r w:rsidRPr="00F05669"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titl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E3C31C1" w14:textId="5200C421" w:rsidR="009F2CBD" w:rsidRDefault="009F2CBD" w:rsidP="009F2CBD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B67137">
        <w:rPr>
          <w:rFonts w:ascii="Consolas" w:hAnsi="Consolas"/>
          <w:b/>
          <w:bCs/>
          <w:lang w:val="en-GB"/>
        </w:rPr>
        <w:t>Artist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D1F7D65" w14:textId="1981AB5D" w:rsidR="00807C2E" w:rsidRPr="00D205ED" w:rsidRDefault="00807C2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>0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1F97DAEE" w14:textId="4342E520" w:rsidR="003E1CCA" w:rsidRDefault="00807C2E" w:rsidP="00F0566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s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</w:t>
      </w:r>
      <w:r w:rsidR="00F64802">
        <w:t>many</w:t>
      </w:r>
      <w:r>
        <w:t>-to-man</w:t>
      </w:r>
      <w:r w:rsidR="00F64802">
        <w:t>y</w:t>
      </w:r>
      <w:r>
        <w:t xml:space="preserve"> relation to the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 w:rsidR="00CB5E60"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73F0CFFE" w14:textId="248482ED" w:rsidR="00027738" w:rsidRPr="003E1CCA" w:rsidRDefault="009F2CBD" w:rsidP="009F2CBD">
      <w:pPr>
        <w:rPr>
          <w:lang w:val="bg-BG"/>
        </w:rPr>
      </w:pPr>
      <w:r>
        <w:t>Apply all the migrations to the database.</w:t>
      </w:r>
    </w:p>
    <w:p w14:paraId="1CA24AB9" w14:textId="77777777" w:rsidR="00393FE4" w:rsidRDefault="00393FE4" w:rsidP="00393FE4">
      <w:pPr>
        <w:pStyle w:val="3"/>
        <w:ind w:left="360" w:hanging="360"/>
      </w:pPr>
      <w:r>
        <w:t>Functions inside the caller.py file</w:t>
      </w:r>
    </w:p>
    <w:p w14:paraId="0B5F2EE0" w14:textId="2D03E545" w:rsidR="009F2CBD" w:rsidRDefault="00F05669" w:rsidP="009F2CBD">
      <w:pPr>
        <w:rPr>
          <w:rFonts w:cstheme="minorHAnsi"/>
          <w:color w:val="000000" w:themeColor="text1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 w:rsidRPr="00F05669">
        <w:rPr>
          <w:rFonts w:ascii="Consolas" w:hAnsi="Consolas"/>
          <w:b/>
          <w:bCs/>
          <w:color w:val="000000" w:themeColor="text1"/>
        </w:rPr>
        <w:t>add_song</w:t>
      </w:r>
      <w:r w:rsidR="005F15DC">
        <w:rPr>
          <w:rFonts w:ascii="Consolas" w:hAnsi="Consolas"/>
          <w:b/>
          <w:bCs/>
          <w:color w:val="000000" w:themeColor="text1"/>
        </w:rPr>
        <w:t>_to_</w:t>
      </w:r>
      <w:proofErr w:type="gramStart"/>
      <w:r w:rsidR="005F15DC"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5F15DC"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song's title</w:t>
      </w:r>
      <w:r w:rsidR="00BB6921">
        <w:rPr>
          <w:rFonts w:cstheme="minorHAnsi"/>
          <w:color w:val="000000" w:themeColor="text1"/>
        </w:rPr>
        <w:t>, and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24516A57" w:rsidR="005F15DC" w:rsidRPr="00F05669" w:rsidRDefault="005F15DC" w:rsidP="005F15DC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get_songs_by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14E7EC60" w:rsidR="005F15DC" w:rsidRPr="00F05669" w:rsidRDefault="005F15DC" w:rsidP="009F2CBD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song's 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0F444A08" w14:textId="77777777" w:rsidR="005F15DC" w:rsidRDefault="005F15DC" w:rsidP="005F15DC">
      <w:pPr>
        <w:pStyle w:val="3"/>
      </w:pPr>
      <w:r w:rsidRPr="000338D7">
        <w:lastRenderedPageBreak/>
        <w:t>Examples</w:t>
      </w:r>
    </w:p>
    <w:p w14:paraId="49D8BECA" w14:textId="77777777" w:rsidR="005F15DC" w:rsidRPr="00EC7132" w:rsidRDefault="005F15DC" w:rsidP="005F15DC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1B1C39D4" w14:textId="78B36D9C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F87D16">
        <w:tc>
          <w:tcPr>
            <w:tcW w:w="10422" w:type="dxa"/>
          </w:tcPr>
          <w:p w14:paraId="3E939B8F" w14:textId="31A99B4A" w:rsidR="005F15DC" w:rsidRPr="005F15DC" w:rsidRDefault="005F15DC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># Create artist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1 = Artist.objects.create(name=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2 = Artist.objects.create(name=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reate song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1 = Song.objects.create(title=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2 = Song.objects.create(title=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3 = Song.objects.create(title=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Add a song to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Indila", 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Daniel Di Angelo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Indila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Remove a song from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remove_song_from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heck if the song is removed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Songs by Daniel Di Angelo after removal: {song.title}")</w:t>
            </w:r>
          </w:p>
        </w:tc>
      </w:tr>
      <w:tr w:rsidR="005F15DC" w14:paraId="2D58260C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FAFFBB5" w14:textId="77777777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F15DC" w14:paraId="278446E8" w14:textId="77777777" w:rsidTr="00F87D16">
        <w:tc>
          <w:tcPr>
            <w:tcW w:w="10422" w:type="dxa"/>
          </w:tcPr>
          <w:p w14:paraId="22EA7209" w14:textId="4FB6BF46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Indila: </w:t>
            </w:r>
            <w:proofErr w:type="spellStart"/>
            <w:r w:rsidRPr="005F15DC">
              <w:rPr>
                <w:rFonts w:ascii="Consolas" w:hAnsi="Consolas"/>
                <w:color w:val="000000" w:themeColor="text1"/>
              </w:rPr>
              <w:t>Tourner</w:t>
            </w:r>
            <w:proofErr w:type="spellEnd"/>
            <w:r w:rsidRPr="005F15DC">
              <w:rPr>
                <w:rFonts w:ascii="Consolas" w:hAnsi="Consolas"/>
                <w:color w:val="000000" w:themeColor="text1"/>
              </w:rPr>
              <w:t xml:space="preserve"> Dans Le Vide</w:t>
            </w:r>
          </w:p>
          <w:p w14:paraId="5B46003F" w14:textId="756A7099" w:rsidR="005F15DC" w:rsidRDefault="005F15DC" w:rsidP="005F15DC">
            <w:pPr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28E867D1" w14:textId="77777777" w:rsidR="00D13655" w:rsidRDefault="00D13655" w:rsidP="007E606C">
      <w:pPr>
        <w:spacing w:before="0"/>
        <w:rPr>
          <w:lang w:val="en-GB"/>
        </w:rPr>
      </w:pPr>
    </w:p>
    <w:p w14:paraId="198AE6D7" w14:textId="1410555C" w:rsidR="00D13655" w:rsidRDefault="00D13655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lastRenderedPageBreak/>
        <w:t>Shop</w:t>
      </w:r>
    </w:p>
    <w:p w14:paraId="73E28A90" w14:textId="77777777" w:rsidR="00AE23F1" w:rsidRDefault="00AE23F1" w:rsidP="00AE23F1"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information:</w:t>
      </w:r>
    </w:p>
    <w:p w14:paraId="0D4A3BBD" w14:textId="623147B5" w:rsidR="00AE23F1" w:rsidRPr="00AE23F1" w:rsidRDefault="00AE23F1" w:rsidP="00AE23F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-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55967AB7" w14:textId="256C8569" w:rsidR="00D13655" w:rsidRDefault="00D13655" w:rsidP="00D1365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information:</w:t>
      </w:r>
    </w:p>
    <w:p w14:paraId="08EEA5CF" w14:textId="1125CD26" w:rsidR="00D13655" w:rsidRPr="00D13655" w:rsidRDefault="00D1365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7CD9CCB0" w:rsidR="00D13655" w:rsidRDefault="00D1365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ating"</w:t>
      </w:r>
      <w:r>
        <w:t xml:space="preserve"> </w:t>
      </w:r>
      <w:r w:rsidR="00393FE4">
        <w:t>-</w:t>
      </w:r>
      <w:r>
        <w:t xml:space="preserve"> positive integer field.</w:t>
      </w:r>
    </w:p>
    <w:p w14:paraId="1A71D4D9" w14:textId="49CED31E" w:rsidR="00967495" w:rsidRDefault="00967495" w:rsidP="0096749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oduct"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relation is </w:t>
      </w:r>
      <w:r w:rsidRPr="003F3112">
        <w:rPr>
          <w:b/>
          <w:bCs/>
        </w:rPr>
        <w:t>optional</w:t>
      </w:r>
      <w:r>
        <w:t>.</w:t>
      </w:r>
    </w:p>
    <w:p w14:paraId="460E7F9A" w14:textId="387F5840" w:rsidR="0065217C" w:rsidRPr="000F3350" w:rsidRDefault="00D13655" w:rsidP="00D13655">
      <w:pPr>
        <w:rPr>
          <w:lang w:val="en-GB"/>
        </w:rPr>
      </w:pPr>
      <w:r>
        <w:t>Apply all the migrations to the database.</w:t>
      </w:r>
    </w:p>
    <w:p w14:paraId="2F786B62" w14:textId="77777777" w:rsidR="00393FE4" w:rsidRDefault="00393FE4" w:rsidP="00393FE4">
      <w:pPr>
        <w:pStyle w:val="3"/>
        <w:ind w:left="360" w:hanging="360"/>
      </w:pPr>
      <w:r>
        <w:t>Functions inside the caller.py file</w:t>
      </w:r>
    </w:p>
    <w:p w14:paraId="7B99965E" w14:textId="05CEF8A7" w:rsidR="00D13655" w:rsidRDefault="00191540" w:rsidP="00191540">
      <w:pPr>
        <w:rPr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13655">
        <w:rPr>
          <w:color w:val="000000" w:themeColor="text1"/>
        </w:rPr>
        <w:t xml:space="preserve"> </w:t>
      </w:r>
      <w:r w:rsidR="00D13655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calculate_average_rating_for_product_by_name</w:t>
      </w:r>
      <w:proofErr w:type="spellEnd"/>
      <w:r w:rsidR="00D13655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rFonts w:ascii="Consolas" w:hAnsi="Consolas"/>
          <w:b/>
          <w:bCs/>
        </w:rPr>
        <w:t>"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56B0F74D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393FE4">
        <w:rPr>
          <w:rFonts w:ascii="Consolas" w:hAnsi="Consolas"/>
          <w:b/>
          <w:bCs/>
          <w:color w:val="000000" w:themeColor="text1"/>
        </w:rPr>
        <w:t>get_reviews_with_high_rating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r w:rsidR="00393FE4"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 than</w:t>
      </w:r>
      <w:r w:rsidR="00393FE4">
        <w:rPr>
          <w:color w:val="000000" w:themeColor="text1"/>
        </w:rPr>
        <w:t xml:space="preserve"> the </w:t>
      </w:r>
      <w:r w:rsidR="00393FE4" w:rsidRPr="00393FE4">
        <w:rPr>
          <w:b/>
          <w:bCs/>
          <w:color w:val="000000" w:themeColor="text1"/>
        </w:rPr>
        <w:t>threshold</w:t>
      </w:r>
      <w:r w:rsidR="00393FE4">
        <w:rPr>
          <w:color w:val="000000" w:themeColor="text1"/>
        </w:rPr>
        <w:t>.</w:t>
      </w:r>
    </w:p>
    <w:p w14:paraId="0C91FBF2" w14:textId="7C9FD60F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393FE4">
        <w:rPr>
          <w:rFonts w:ascii="Consolas" w:hAnsi="Consolas"/>
          <w:b/>
          <w:bCs/>
          <w:color w:val="000000" w:themeColor="text1"/>
        </w:rPr>
        <w:t>get_products_with_no_review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</w:t>
      </w:r>
      <w:r w:rsidR="00393FE4" w:rsidRPr="00393FE4">
        <w:rPr>
          <w:b/>
          <w:bCs/>
          <w:color w:val="000000" w:themeColor="text1"/>
        </w:rPr>
        <w:t>products</w:t>
      </w:r>
      <w:r w:rsidR="00393FE4"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 w:rsidR="00393FE4">
        <w:rPr>
          <w:color w:val="000000" w:themeColor="text1"/>
        </w:rPr>
        <w:t xml:space="preserve"> </w:t>
      </w:r>
      <w:r w:rsidR="00393FE4" w:rsidRPr="00AE6B71">
        <w:rPr>
          <w:b/>
          <w:bCs/>
          <w:color w:val="000000" w:themeColor="text1"/>
        </w:rPr>
        <w:t>have</w:t>
      </w:r>
      <w:r w:rsidR="00393FE4">
        <w:rPr>
          <w:color w:val="000000" w:themeColor="text1"/>
        </w:rPr>
        <w:t xml:space="preserve"> any related </w:t>
      </w:r>
      <w:r w:rsidR="00393FE4" w:rsidRPr="00393FE4">
        <w:rPr>
          <w:b/>
          <w:bCs/>
          <w:color w:val="000000" w:themeColor="text1"/>
        </w:rPr>
        <w:t>reviews</w:t>
      </w:r>
      <w:r w:rsidR="00393FE4">
        <w:rPr>
          <w:b/>
          <w:bCs/>
          <w:color w:val="000000" w:themeColor="text1"/>
        </w:rPr>
        <w:t xml:space="preserve">, ordered by </w:t>
      </w:r>
      <w:r w:rsidR="00393FE4">
        <w:rPr>
          <w:color w:val="000000" w:themeColor="text1"/>
        </w:rPr>
        <w:t xml:space="preserve">product </w:t>
      </w:r>
      <w:r w:rsidR="00393FE4" w:rsidRPr="00393FE4">
        <w:rPr>
          <w:b/>
          <w:bCs/>
          <w:color w:val="000000" w:themeColor="text1"/>
        </w:rPr>
        <w:t>name</w:t>
      </w:r>
      <w:r w:rsidR="00393FE4">
        <w:rPr>
          <w:color w:val="000000" w:themeColor="text1"/>
        </w:rPr>
        <w:t xml:space="preserve"> (</w:t>
      </w:r>
      <w:r w:rsidR="00393FE4" w:rsidRPr="00393FE4">
        <w:rPr>
          <w:b/>
          <w:bCs/>
          <w:color w:val="000000" w:themeColor="text1"/>
        </w:rPr>
        <w:t>descending</w:t>
      </w:r>
      <w:r w:rsidR="00393FE4">
        <w:rPr>
          <w:color w:val="000000" w:themeColor="text1"/>
        </w:rPr>
        <w:t>).</w:t>
      </w:r>
    </w:p>
    <w:p w14:paraId="78E65FE1" w14:textId="5E453867" w:rsidR="00191540" w:rsidRPr="00393FE4" w:rsidRDefault="00393FE4" w:rsidP="00393FE4">
      <w:pPr>
        <w:rPr>
          <w:color w:val="000000" w:themeColor="text1"/>
        </w:rPr>
      </w:pPr>
      <w:r w:rsidRPr="00393FE4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191540">
        <w:rPr>
          <w:color w:val="000000" w:themeColor="text1"/>
        </w:rPr>
        <w:t xml:space="preserve"> </w:t>
      </w:r>
      <w:r w:rsidR="00191540">
        <w:rPr>
          <w:rFonts w:ascii="Consolas" w:hAnsi="Consolas"/>
          <w:b/>
          <w:bCs/>
        </w:rPr>
        <w:t>"</w:t>
      </w:r>
      <w:proofErr w:type="spellStart"/>
      <w:r w:rsidR="00191540">
        <w:rPr>
          <w:rFonts w:ascii="Consolas" w:hAnsi="Consolas"/>
          <w:b/>
          <w:bCs/>
          <w:color w:val="000000" w:themeColor="text1"/>
        </w:rPr>
        <w:t>delete_products_without_review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)</w:t>
      </w:r>
      <w:r w:rsidR="00191540">
        <w:rPr>
          <w:rFonts w:ascii="Consolas" w:hAnsi="Consolas"/>
          <w:b/>
          <w:bCs/>
        </w:rPr>
        <w:t>"</w:t>
      </w:r>
      <w:r w:rsidR="00191540">
        <w:rPr>
          <w:color w:val="000000" w:themeColor="text1"/>
        </w:rPr>
        <w:t xml:space="preserve"> </w:t>
      </w:r>
      <w:r w:rsidRPr="007A14F8">
        <w:rPr>
          <w:b/>
          <w:bCs/>
          <w:color w:val="000000" w:themeColor="text1"/>
        </w:rPr>
        <w:t>d</w:t>
      </w:r>
      <w:r w:rsidR="00191540" w:rsidRPr="00393FE4">
        <w:rPr>
          <w:b/>
          <w:bCs/>
          <w:color w:val="000000" w:themeColor="text1"/>
        </w:rPr>
        <w:t>elete</w:t>
      </w:r>
      <w:r>
        <w:rPr>
          <w:b/>
          <w:bCs/>
          <w:color w:val="000000" w:themeColor="text1"/>
        </w:rPr>
        <w:t>s</w:t>
      </w:r>
      <w:r w:rsidR="00191540" w:rsidRPr="00393FE4">
        <w:rPr>
          <w:b/>
          <w:bCs/>
          <w:color w:val="000000" w:themeColor="text1"/>
        </w:rPr>
        <w:t xml:space="preserve"> </w:t>
      </w:r>
      <w:r w:rsidR="00191540" w:rsidRPr="00393FE4">
        <w:rPr>
          <w:color w:val="000000" w:themeColor="text1"/>
        </w:rPr>
        <w:t xml:space="preserve">all the </w:t>
      </w:r>
      <w:r w:rsidR="00191540" w:rsidRPr="00393FE4">
        <w:rPr>
          <w:b/>
          <w:bCs/>
          <w:color w:val="000000" w:themeColor="text1"/>
        </w:rPr>
        <w:t>products</w:t>
      </w:r>
      <w:r w:rsidR="00191540" w:rsidRPr="00393FE4">
        <w:rPr>
          <w:color w:val="000000" w:themeColor="text1"/>
        </w:rPr>
        <w:t xml:space="preserve"> that do not have any</w:t>
      </w:r>
      <w:r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lated</w:t>
      </w:r>
      <w:r w:rsidR="00191540" w:rsidRPr="00393FE4">
        <w:rPr>
          <w:color w:val="000000" w:themeColor="text1"/>
        </w:rPr>
        <w:t xml:space="preserve"> </w:t>
      </w:r>
      <w:r w:rsidR="00191540" w:rsidRPr="00393FE4">
        <w:rPr>
          <w:b/>
          <w:bCs/>
          <w:color w:val="000000" w:themeColor="text1"/>
        </w:rPr>
        <w:t>reviews.</w:t>
      </w:r>
    </w:p>
    <w:p w14:paraId="1EBC540E" w14:textId="77777777" w:rsidR="00393FE4" w:rsidRDefault="00393FE4" w:rsidP="00393FE4">
      <w:pPr>
        <w:pStyle w:val="3"/>
      </w:pPr>
      <w:r w:rsidRPr="000338D7">
        <w:t>Examples</w:t>
      </w:r>
    </w:p>
    <w:p w14:paraId="39F15416" w14:textId="77777777" w:rsidR="00393FE4" w:rsidRPr="00EC7132" w:rsidRDefault="00393FE4" w:rsidP="00393FE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A338FE7" w14:textId="6E8E6638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F87D16">
        <w:tc>
          <w:tcPr>
            <w:tcW w:w="10422" w:type="dxa"/>
          </w:tcPr>
          <w:p w14:paraId="4F2BA4E5" w14:textId="77777777" w:rsidR="002D377D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1 = Product.objects.create(name="Laptop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2 = Product.objects.create(name="Smartphone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3 = Product.objects.create(name="Headphones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4 = Product.objects.create(name="PlayStation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reviews for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1 = Review.objects.create(description="Great laptop!", rating=5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2 = Review.objects.create(description="The laptop is slow!", rating=2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3 = Review.objects.create(description="Awesome smartphone!", rating=5, product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get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 = get_products_with_no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f"Products without reviews: {', '.join([p.name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for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in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])}")</w:t>
            </w:r>
          </w:p>
          <w:p w14:paraId="408707F1" w14:textId="5861C745" w:rsidR="00393FE4" w:rsidRPr="003F3112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lastRenderedPageBreak/>
              <w:t># Run the function to delete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int(f"Products left: {Product.objects.count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alculate and print the average rating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int(calculate_average_rating_for_product_by_name("Laptop"))</w:t>
            </w:r>
          </w:p>
        </w:tc>
      </w:tr>
      <w:tr w:rsidR="00393FE4" w:rsidRPr="00740456" w14:paraId="19782D92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559392EB" w14:textId="77777777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393FE4" w14:paraId="241AD614" w14:textId="77777777" w:rsidTr="00F87D16">
        <w:tc>
          <w:tcPr>
            <w:tcW w:w="10422" w:type="dxa"/>
          </w:tcPr>
          <w:p w14:paraId="738A2EDC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2D377D">
            <w:pPr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7E606C">
      <w:pPr>
        <w:spacing w:before="0"/>
        <w:rPr>
          <w:lang w:val="en-GB"/>
        </w:rPr>
      </w:pPr>
    </w:p>
    <w:p w14:paraId="782795E9" w14:textId="1B97A125" w:rsidR="008C1EE6" w:rsidRPr="00C62492" w:rsidRDefault="008C1EE6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License</w:t>
      </w:r>
    </w:p>
    <w:p w14:paraId="21AEF8F8" w14:textId="351E5208" w:rsidR="008C1EE6" w:rsidRDefault="008C1EE6" w:rsidP="008C1EE6"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information:</w:t>
      </w:r>
    </w:p>
    <w:p w14:paraId="5092048E" w14:textId="2C8E9BCF" w:rsidR="008C1EE6" w:rsidRPr="008C1EE6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firs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5122D0C9" w:rsidR="008C1EE6" w:rsidRDefault="008C1EE6" w:rsidP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las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3BC819C" w:rsidR="008C1EE6" w:rsidRDefault="008C1EE6" w:rsidP="008C1EE6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rivingLicens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3D5C001" w14:textId="7D27136A" w:rsidR="008C1EE6" w:rsidRPr="00D13655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license</w:t>
      </w:r>
      <w:proofErr w:type="gramEnd"/>
      <w:r>
        <w:rPr>
          <w:rFonts w:ascii="Consolas" w:hAnsi="Consolas"/>
          <w:b/>
          <w:bCs/>
        </w:rPr>
        <w:t>_</w:t>
      </w:r>
      <w:r w:rsidR="007A14F8">
        <w:rPr>
          <w:rFonts w:ascii="Consolas" w:hAnsi="Consolas"/>
          <w:b/>
          <w:bCs/>
        </w:rPr>
        <w:t>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2A8488B3" w:rsidR="008C1EE6" w:rsidRPr="00D205ED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sue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date field.</w:t>
      </w:r>
    </w:p>
    <w:p w14:paraId="36AAC28C" w14:textId="051E3CF1" w:rsidR="008C1EE6" w:rsidRDefault="008C1EE6" w:rsidP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7A14F8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class. If a </w:t>
      </w:r>
      <w:r w:rsidR="00740456">
        <w:t>driver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</w:t>
      </w:r>
      <w:r w:rsidR="00740456">
        <w:t xml:space="preserve">the </w:t>
      </w:r>
      <w:r w:rsidR="00740456" w:rsidRPr="00740456">
        <w:rPr>
          <w:b/>
          <w:bCs/>
        </w:rPr>
        <w:t>related</w:t>
      </w:r>
      <w:r w:rsidR="00740456">
        <w:t xml:space="preserve"> license</w:t>
      </w:r>
      <w:r>
        <w:t>.</w:t>
      </w:r>
    </w:p>
    <w:p w14:paraId="33EBC098" w14:textId="3FB0894F" w:rsidR="008C1EE6" w:rsidRPr="00740456" w:rsidRDefault="008C1EE6" w:rsidP="008C1EE6">
      <w:pPr>
        <w:rPr>
          <w:lang w:val="bg-BG"/>
        </w:rPr>
      </w:pPr>
      <w:r>
        <w:t>Apply all the migrations to the database.</w:t>
      </w:r>
    </w:p>
    <w:p w14:paraId="30A9A931" w14:textId="77777777" w:rsidR="00740456" w:rsidRDefault="00740456" w:rsidP="00740456">
      <w:pPr>
        <w:pStyle w:val="3"/>
        <w:ind w:left="360" w:hanging="360"/>
      </w:pPr>
      <w:r>
        <w:t>Functions inside the caller.py file</w:t>
      </w:r>
    </w:p>
    <w:p w14:paraId="7D6C72C6" w14:textId="640A0E6B" w:rsidR="000E2B5B" w:rsidRPr="00740456" w:rsidRDefault="00740456" w:rsidP="000E2B5B">
      <w:pPr>
        <w:rPr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C1EE6">
        <w:rPr>
          <w:color w:val="000000" w:themeColor="text1"/>
        </w:rPr>
        <w:t xml:space="preserve"> </w:t>
      </w:r>
      <w:r w:rsidR="008C1EE6">
        <w:rPr>
          <w:rFonts w:ascii="Consolas" w:hAnsi="Consolas"/>
          <w:b/>
          <w:bCs/>
        </w:rPr>
        <w:t>"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 w:rsidR="000E2B5B">
        <w:rPr>
          <w:rFonts w:ascii="Consolas" w:hAnsi="Consolas"/>
          <w:b/>
          <w:bCs/>
          <w:color w:val="000000" w:themeColor="text1"/>
        </w:rPr>
        <w:t>expiration_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C1EE6">
        <w:rPr>
          <w:rFonts w:ascii="Consolas" w:hAnsi="Consolas"/>
          <w:b/>
          <w:bCs/>
          <w:color w:val="000000" w:themeColor="text1"/>
        </w:rPr>
        <w:t>()</w:t>
      </w:r>
      <w:r w:rsidR="008C1EE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0E2B5B">
        <w:rPr>
          <w:b/>
          <w:bCs/>
          <w:color w:val="000000" w:themeColor="text1"/>
        </w:rPr>
        <w:t xml:space="preserve">calculates </w:t>
      </w:r>
      <w:r w:rsidR="000E2B5B">
        <w:rPr>
          <w:color w:val="000000" w:themeColor="text1"/>
        </w:rPr>
        <w:t xml:space="preserve">the </w:t>
      </w:r>
      <w:r w:rsidR="000E2B5B" w:rsidRPr="000E2B5B">
        <w:rPr>
          <w:b/>
          <w:bCs/>
          <w:color w:val="000000" w:themeColor="text1"/>
        </w:rPr>
        <w:t>expiration date</w:t>
      </w:r>
      <w:r w:rsidR="000E2B5B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0E2B5B"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 w:rsidR="000E2B5B">
        <w:rPr>
          <w:color w:val="000000" w:themeColor="text1"/>
        </w:rPr>
        <w:t xml:space="preserve"> </w:t>
      </w:r>
      <w:r w:rsidR="000E2B5B"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 xml:space="preserve">The expiration date </w:t>
      </w:r>
      <w:r w:rsidR="000E2B5B" w:rsidRPr="00740456">
        <w:rPr>
          <w:color w:val="000000" w:themeColor="text1"/>
        </w:rPr>
        <w:t xml:space="preserve">is </w:t>
      </w:r>
      <w:r w:rsidR="000E2B5B" w:rsidRPr="00740456">
        <w:rPr>
          <w:b/>
          <w:bCs/>
          <w:color w:val="000000" w:themeColor="text1"/>
        </w:rPr>
        <w:t>365</w:t>
      </w:r>
      <w:r w:rsidR="000E2B5B" w:rsidRPr="00740456">
        <w:rPr>
          <w:color w:val="000000" w:themeColor="text1"/>
        </w:rPr>
        <w:t xml:space="preserve"> days after the </w:t>
      </w:r>
      <w:r w:rsidR="000E2B5B" w:rsidRPr="00740456">
        <w:rPr>
          <w:b/>
          <w:bCs/>
          <w:color w:val="000000" w:themeColor="text1"/>
        </w:rPr>
        <w:t>issue date</w:t>
      </w:r>
      <w:r w:rsidR="000E2B5B" w:rsidRPr="00740456"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>Return</w:t>
      </w:r>
      <w:r w:rsidR="000E2B5B" w:rsidRPr="007404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740456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and the </w:t>
      </w:r>
      <w:r w:rsidRPr="00740456">
        <w:rPr>
          <w:b/>
          <w:bCs/>
          <w:color w:val="000000" w:themeColor="text1"/>
        </w:rPr>
        <w:t>expiration date</w:t>
      </w:r>
      <w:r w:rsidR="000E2B5B" w:rsidRPr="00740456">
        <w:rPr>
          <w:color w:val="000000" w:themeColor="text1"/>
        </w:rPr>
        <w:t xml:space="preserve"> as a string</w:t>
      </w:r>
      <w:r>
        <w:rPr>
          <w:color w:val="000000" w:themeColor="text1"/>
        </w:rPr>
        <w:t>,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ordered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by</w:t>
      </w:r>
      <w:r w:rsidR="000E2B5B"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(</w:t>
      </w:r>
      <w:r>
        <w:rPr>
          <w:b/>
          <w:bCs/>
          <w:color w:val="000000" w:themeColor="text1"/>
        </w:rPr>
        <w:t>descending</w:t>
      </w:r>
      <w:r w:rsidR="000E2B5B" w:rsidRPr="00740456">
        <w:rPr>
          <w:color w:val="000000" w:themeColor="text1"/>
        </w:rPr>
        <w:t>) as follows:</w:t>
      </w:r>
    </w:p>
    <w:p w14:paraId="6FE5844C" w14:textId="42C879CF" w:rsidR="000E2B5B" w:rsidRPr="00740456" w:rsidRDefault="000E2B5B" w:rsidP="000E2B5B">
      <w:pPr>
        <w:pStyle w:val="af0"/>
        <w:numPr>
          <w:ilvl w:val="0"/>
          <w:numId w:val="8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id: </w:t>
      </w:r>
      <w:r>
        <w:rPr>
          <w:rFonts w:ascii="Consolas" w:hAnsi="Consolas"/>
          <w:b/>
          <w:bCs/>
          <w:color w:val="000000" w:themeColor="text1"/>
        </w:rPr>
        <w:t>{license_id_1} expires on {expiration_date_1}!</w:t>
      </w:r>
    </w:p>
    <w:p w14:paraId="7FF4B2E8" w14:textId="1F7D423D" w:rsidR="00740456" w:rsidRPr="000E2B5B" w:rsidRDefault="00740456" w:rsidP="0074045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66956553" w14:textId="3621C64E" w:rsidR="000E2B5B" w:rsidRPr="000E2B5B" w:rsidRDefault="00740456" w:rsidP="0074045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id: </w:t>
      </w:r>
      <w:r w:rsidR="000E2B5B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license_id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 expires on 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expiration_date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!</w:t>
      </w:r>
      <w:r w:rsidR="000E2B5B">
        <w:rPr>
          <w:rFonts w:ascii="Consolas" w:hAnsi="Consolas"/>
          <w:b/>
          <w:bCs/>
        </w:rPr>
        <w:t>"</w:t>
      </w:r>
    </w:p>
    <w:p w14:paraId="66D92B26" w14:textId="159C4000" w:rsidR="000E2B5B" w:rsidRDefault="008E1181" w:rsidP="008E1181">
      <w:pPr>
        <w:rPr>
          <w:b/>
          <w:bCs/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8D06F1">
        <w:rPr>
          <w:rFonts w:ascii="Consolas" w:hAnsi="Consolas"/>
          <w:b/>
          <w:bCs/>
          <w:color w:val="000000" w:themeColor="text1"/>
        </w:rPr>
        <w:t>get_drivers_with_expired_license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proofErr w:type="spell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D06F1">
        <w:rPr>
          <w:b/>
          <w:bCs/>
          <w:color w:val="000000" w:themeColor="text1"/>
        </w:rPr>
        <w:t xml:space="preserve">returns </w:t>
      </w:r>
      <w:r w:rsidR="008D06F1">
        <w:rPr>
          <w:color w:val="000000" w:themeColor="text1"/>
        </w:rPr>
        <w:t>all drivers (</w:t>
      </w:r>
      <w:r w:rsidR="008D06F1" w:rsidRPr="008D06F1">
        <w:rPr>
          <w:b/>
          <w:bCs/>
          <w:color w:val="000000" w:themeColor="text1"/>
        </w:rPr>
        <w:t>in a list</w:t>
      </w:r>
      <w:r w:rsidR="008D06F1">
        <w:rPr>
          <w:color w:val="000000" w:themeColor="text1"/>
        </w:rPr>
        <w:t xml:space="preserve">) that have </w:t>
      </w:r>
      <w:r w:rsidR="008D06F1" w:rsidRPr="008D06F1">
        <w:rPr>
          <w:b/>
          <w:bCs/>
          <w:color w:val="000000" w:themeColor="text1"/>
        </w:rPr>
        <w:t>expired licenses</w:t>
      </w:r>
      <w:r w:rsidR="008D06F1">
        <w:rPr>
          <w:color w:val="000000" w:themeColor="text1"/>
        </w:rPr>
        <w:t xml:space="preserve">. A </w:t>
      </w:r>
      <w:r w:rsidR="008D06F1" w:rsidRPr="008D06F1">
        <w:rPr>
          <w:b/>
          <w:bCs/>
          <w:color w:val="000000" w:themeColor="text1"/>
        </w:rPr>
        <w:t>license</w:t>
      </w:r>
      <w:r w:rsidR="008D06F1">
        <w:rPr>
          <w:color w:val="000000" w:themeColor="text1"/>
        </w:rPr>
        <w:t xml:space="preserve"> counts as </w:t>
      </w:r>
      <w:r w:rsidR="008D06F1" w:rsidRPr="008D06F1">
        <w:rPr>
          <w:b/>
          <w:bCs/>
          <w:color w:val="000000" w:themeColor="text1"/>
        </w:rPr>
        <w:t>expired</w:t>
      </w:r>
      <w:r w:rsidR="008D06F1"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 w:rsidR="008D06F1"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4336B538" w14:textId="77777777" w:rsidR="008D06F1" w:rsidRDefault="008D06F1" w:rsidP="008D06F1">
      <w:pPr>
        <w:pStyle w:val="3"/>
      </w:pPr>
      <w:r w:rsidRPr="000338D7">
        <w:t>Examples</w:t>
      </w:r>
    </w:p>
    <w:p w14:paraId="24D2FE36" w14:textId="77777777" w:rsidR="008D06F1" w:rsidRPr="00EC7132" w:rsidRDefault="008D06F1" w:rsidP="008D06F1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D6F216D" w14:textId="24857D18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F87D16">
        <w:tc>
          <w:tcPr>
            <w:tcW w:w="10422" w:type="dxa"/>
          </w:tcPr>
          <w:p w14:paraId="5606E32E" w14:textId="77777777" w:rsidR="00554164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># Create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1 = Driver.objects.create(first_name="Tanya", last_name="Petrova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2 = Driver.objects.create(first_name="Ivan", last_name="Yordanov")</w:t>
            </w:r>
          </w:p>
          <w:p w14:paraId="24779D46" w14:textId="7321C627" w:rsidR="008D06F1" w:rsidRPr="003F3112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lastRenderedPageBreak/>
              <w:t># Create licenses associated with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1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123", issue_date=date(2022, 10, 6), driver=driver1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2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456", issue_date=date(2022, 1, 1), driver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Calculate licenses expiration dat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expiration_dates = calculate_licenses_expiration_dates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print(expiration_dates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Get drivers with expired licens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s_with_expired_licenses = get_drivers_with_expired_licenses(date(2023, 1, 1)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for driver in drivers_with_expired_licenses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{driver.first_name} {driver.last_name} has to renew their driving license!")</w:t>
            </w:r>
          </w:p>
        </w:tc>
      </w:tr>
      <w:tr w:rsidR="008D06F1" w:rsidRPr="00740456" w14:paraId="4AB2D54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B2161D3" w14:textId="77777777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D06F1" w14:paraId="3FB1314C" w14:textId="77777777" w:rsidTr="00F87D16">
        <w:tc>
          <w:tcPr>
            <w:tcW w:w="10422" w:type="dxa"/>
          </w:tcPr>
          <w:p w14:paraId="51FBE7E2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456 expires on 2023-01-01!</w:t>
            </w:r>
          </w:p>
          <w:p w14:paraId="47FB9D19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123 expires on 2023-10-06!</w:t>
            </w:r>
          </w:p>
          <w:p w14:paraId="4CFA76ED" w14:textId="1AC69350" w:rsidR="008D06F1" w:rsidRPr="000B0391" w:rsidRDefault="00554164" w:rsidP="00554164">
            <w:pPr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Tanya Petrova </w:t>
            </w:r>
            <w:proofErr w:type="gramStart"/>
            <w:r w:rsidRPr="00554164">
              <w:rPr>
                <w:rFonts w:ascii="Consolas" w:hAnsi="Consolas"/>
                <w:color w:val="000000" w:themeColor="text1"/>
              </w:rPr>
              <w:t>has to</w:t>
            </w:r>
            <w:proofErr w:type="gramEnd"/>
            <w:r w:rsidRPr="00554164">
              <w:rPr>
                <w:rFonts w:ascii="Consolas" w:hAnsi="Consolas"/>
                <w:color w:val="000000" w:themeColor="text1"/>
              </w:rPr>
              <w:t xml:space="preserve"> renew their driving license!</w:t>
            </w:r>
          </w:p>
        </w:tc>
      </w:tr>
    </w:tbl>
    <w:p w14:paraId="460644E8" w14:textId="77777777" w:rsidR="00B63FFC" w:rsidRDefault="00B63FFC" w:rsidP="007E606C">
      <w:pPr>
        <w:spacing w:before="0"/>
        <w:rPr>
          <w:lang w:val="en-GB"/>
        </w:rPr>
      </w:pPr>
    </w:p>
    <w:p w14:paraId="06004F07" w14:textId="4AC3CD4E" w:rsidR="00B63FFC" w:rsidRPr="00C62492" w:rsidRDefault="00B63FFC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Car Registration</w:t>
      </w:r>
    </w:p>
    <w:p w14:paraId="54E466CE" w14:textId="030C0098" w:rsidR="00B63FFC" w:rsidRDefault="00B63FFC" w:rsidP="00B63FFC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41B5ADF5" w:rsidR="00B63FFC" w:rsidRPr="00BF2806" w:rsidRDefault="008E3A69" w:rsidP="00B63FFC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BF2806"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provided information:</w:t>
      </w:r>
    </w:p>
    <w:p w14:paraId="6CBC61BB" w14:textId="6AE01C73" w:rsidR="00BF2806" w:rsidRPr="008C1EE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odel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F845421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year"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3EDDCA26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owner"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7BD417A1" w14:textId="172ACB8F" w:rsidR="00B63FFC" w:rsidRDefault="00B63FFC" w:rsidP="00B63FFC"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0181DEDA" w:rsidR="00C57FBB" w:rsidRPr="00D13655" w:rsidRDefault="00C57FBB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6AF6EF30" w:rsidR="00B63FFC" w:rsidRDefault="00C57FBB" w:rsidP="00C57FBB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123F8C"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66516A">
        <w:t>-</w:t>
      </w:r>
      <w:r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A38C8B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car"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gistrations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5ACBBD09" w14:textId="46469D31" w:rsidR="00B63FFC" w:rsidRDefault="00B63FFC" w:rsidP="00B63FFC">
      <w:pPr>
        <w:rPr>
          <w:lang w:val="bg-BG"/>
        </w:rPr>
      </w:pPr>
      <w:r>
        <w:t>Apply all the migrations to the database.</w:t>
      </w:r>
    </w:p>
    <w:p w14:paraId="3ECE40E6" w14:textId="77777777" w:rsidR="004133A7" w:rsidRDefault="004133A7" w:rsidP="004133A7">
      <w:pPr>
        <w:pStyle w:val="3"/>
        <w:ind w:left="360" w:hanging="360"/>
      </w:pPr>
      <w:r>
        <w:t>Functions inside the caller.py file</w:t>
      </w:r>
    </w:p>
    <w:p w14:paraId="3CB7CA02" w14:textId="378C05F9" w:rsidR="00DA797B" w:rsidRDefault="00DA797B" w:rsidP="00DA797B">
      <w:pPr>
        <w:rPr>
          <w:color w:val="000000" w:themeColor="text1"/>
        </w:rPr>
      </w:pPr>
      <w:r w:rsidRPr="00C12C31">
        <w:rPr>
          <w:b/>
          <w:bCs/>
          <w:color w:val="000000" w:themeColor="text1"/>
        </w:rPr>
        <w:t>Create</w:t>
      </w:r>
      <w:r>
        <w:rPr>
          <w:color w:val="000000" w:themeColor="text1"/>
        </w:rPr>
        <w:t xml:space="preserve"> a new </w:t>
      </w:r>
      <w:r w:rsidRPr="00C12C31">
        <w:rPr>
          <w:b/>
          <w:bCs/>
          <w:color w:val="000000" w:themeColor="text1"/>
        </w:rPr>
        <w:t>function</w:t>
      </w:r>
      <w:r>
        <w:rPr>
          <w:color w:val="000000" w:themeColor="text1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 w:rsidR="00ED7852"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owner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>: objec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that</w:t>
      </w:r>
      <w:r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>
        <w:rPr>
          <w:color w:val="000000" w:themeColor="text1"/>
        </w:rPr>
        <w:t>:</w:t>
      </w:r>
    </w:p>
    <w:p w14:paraId="5E322F1F" w14:textId="722454DC" w:rsidR="003E7CFD" w:rsidRPr="00BB6921" w:rsidRDefault="00EB74FF" w:rsidP="0065217C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that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75032" w:rsidRPr="00BB6921">
        <w:rPr>
          <w:b/>
          <w:bCs/>
          <w:color w:val="000000" w:themeColor="text1"/>
        </w:rPr>
        <w:t xml:space="preserve"> related to the given owner</w:t>
      </w:r>
      <w:r w:rsidR="00224373" w:rsidRPr="00BB6921">
        <w:rPr>
          <w:color w:val="000000" w:themeColor="text1"/>
        </w:rPr>
        <w:t>,</w:t>
      </w:r>
      <w:r w:rsidR="0063755D" w:rsidRPr="00BB6921">
        <w:rPr>
          <w:color w:val="000000" w:themeColor="text1"/>
        </w:rPr>
        <w:t xml:space="preserve"> as well.</w:t>
      </w:r>
    </w:p>
    <w:p w14:paraId="7D0D48BE" w14:textId="530668CE" w:rsidR="00B63FFC" w:rsidRPr="00BB6921" w:rsidRDefault="00912E3F" w:rsidP="00B63FFC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lastRenderedPageBreak/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912E3F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912E3F">
      <w:pPr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car_model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to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owner_name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with registration number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registration_number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.</w:t>
      </w:r>
      <w:r w:rsidRPr="00912E3F">
        <w:rPr>
          <w:b/>
          <w:bCs/>
          <w:color w:val="000000" w:themeColor="text1"/>
        </w:rPr>
        <w:t>"</w:t>
      </w:r>
    </w:p>
    <w:p w14:paraId="4C63541B" w14:textId="77777777" w:rsidR="00912E3F" w:rsidRDefault="00912E3F" w:rsidP="00912E3F">
      <w:pPr>
        <w:pStyle w:val="3"/>
      </w:pPr>
      <w:r w:rsidRPr="000338D7">
        <w:t>Examples</w:t>
      </w:r>
    </w:p>
    <w:p w14:paraId="199E7A22" w14:textId="77777777" w:rsidR="00912E3F" w:rsidRPr="00EC7132" w:rsidRDefault="00912E3F" w:rsidP="00912E3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6FC03A86" w14:textId="2082CC6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5863DC">
        <w:tc>
          <w:tcPr>
            <w:tcW w:w="10422" w:type="dxa"/>
          </w:tcPr>
          <w:p w14:paraId="11264E46" w14:textId="0259F48B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># Create instances of the Owner model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1 = Owner.objects.create(name='Ivelin Milchev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2 = Owner.objects.create(name='Alice Smith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Car model and associate them with owne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1 = Car.objects.create(model='Citroen C5', year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2 = Car.objects.create(model='Honda Civic', year=2021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Registration model for the ca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1 = Registration.objects.create(registration_number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2 = Registration.objects.create(registration_number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print(register_car_by_owner(owner1))</w:t>
            </w:r>
          </w:p>
        </w:tc>
      </w:tr>
      <w:tr w:rsidR="00912E3F" w:rsidRPr="00740456" w14:paraId="47A28479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5681ABA4" w14:textId="7777777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912E3F" w14:paraId="0ECED1F1" w14:textId="77777777" w:rsidTr="005863DC">
        <w:tc>
          <w:tcPr>
            <w:tcW w:w="10422" w:type="dxa"/>
          </w:tcPr>
          <w:p w14:paraId="1CA55C33" w14:textId="403AB969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BB6921">
      <w:pPr>
        <w:pStyle w:val="3"/>
      </w:pPr>
      <w:r>
        <w:t>Constraints</w:t>
      </w:r>
    </w:p>
    <w:p w14:paraId="201F9233" w14:textId="58A7A8DF" w:rsidR="00BB6921" w:rsidRPr="00BB6921" w:rsidRDefault="00BB6921" w:rsidP="00BB6921">
      <w:pPr>
        <w:pStyle w:val="af0"/>
        <w:numPr>
          <w:ilvl w:val="0"/>
          <w:numId w:val="6"/>
        </w:numPr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579EE692" w14:textId="48D479FF" w:rsidR="00B63FFC" w:rsidRDefault="00B63FFC" w:rsidP="00912E3F">
      <w:pPr>
        <w:rPr>
          <w:color w:val="000000" w:themeColor="text1"/>
        </w:rPr>
      </w:pPr>
    </w:p>
    <w:p w14:paraId="6C4F78DF" w14:textId="531AAC77" w:rsidR="00115263" w:rsidRDefault="00115263" w:rsidP="00115263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*Car Admin Set</w:t>
      </w:r>
      <w:r w:rsidR="00D7110B">
        <w:t>u</w:t>
      </w:r>
      <w:r>
        <w:t>p</w:t>
      </w:r>
    </w:p>
    <w:p w14:paraId="1AF75E4A" w14:textId="390937C3" w:rsidR="00115263" w:rsidRDefault="00173671" w:rsidP="00115263"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proofErr w:type="spellStart"/>
      <w:r w:rsidR="006F38E4" w:rsidRPr="006F38E4">
        <w:rPr>
          <w:rFonts w:ascii="Consolas" w:hAnsi="Consolas"/>
          <w:b/>
          <w:bCs/>
        </w:rPr>
        <w:t>main_app</w:t>
      </w:r>
      <w:proofErr w:type="spellEnd"/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proofErr w:type="spellStart"/>
      <w:r w:rsidR="006F38E4" w:rsidRPr="006F38E4">
        <w:rPr>
          <w:rFonts w:ascii="Consolas" w:hAnsi="Consolas"/>
          <w:b/>
          <w:bCs/>
        </w:rPr>
        <w:t>CarAdmin</w:t>
      </w:r>
      <w:proofErr w:type="spellEnd"/>
      <w:r w:rsidR="006F38E4">
        <w:t>" model and use:</w:t>
      </w:r>
    </w:p>
    <w:p w14:paraId="21B1FB69" w14:textId="0BE86542" w:rsidR="006F38E4" w:rsidRPr="00115263" w:rsidRDefault="006F38E4" w:rsidP="006F38E4">
      <w:pPr>
        <w:pStyle w:val="af0"/>
        <w:numPr>
          <w:ilvl w:val="0"/>
          <w:numId w:val="10"/>
        </w:numPr>
      </w:pPr>
      <w:r>
        <w:t>"</w:t>
      </w:r>
      <w:proofErr w:type="spellStart"/>
      <w:proofErr w:type="gramStart"/>
      <w:r w:rsidRPr="006F38E4">
        <w:rPr>
          <w:rFonts w:ascii="Consolas" w:hAnsi="Consolas"/>
          <w:b/>
          <w:bCs/>
        </w:rPr>
        <w:t>list</w:t>
      </w:r>
      <w:proofErr w:type="gramEnd"/>
      <w:r w:rsidRPr="006F38E4">
        <w:rPr>
          <w:rFonts w:ascii="Consolas" w:hAnsi="Consolas"/>
          <w:b/>
          <w:bCs/>
        </w:rPr>
        <w:t>_display</w:t>
      </w:r>
      <w:proofErr w:type="spellEnd"/>
      <w:r>
        <w:t xml:space="preserve">" - including the </w:t>
      </w:r>
      <w:r w:rsidRPr="006F38E4">
        <w:rPr>
          <w:b/>
          <w:bCs/>
        </w:rPr>
        <w:t>fields</w:t>
      </w:r>
      <w:r>
        <w:t>: "</w:t>
      </w:r>
      <w:r w:rsidRPr="006F38E4">
        <w:rPr>
          <w:rFonts w:ascii="Consolas" w:hAnsi="Consolas"/>
          <w:b/>
          <w:bCs/>
        </w:rPr>
        <w:t>model</w:t>
      </w:r>
      <w:r>
        <w:t>", "</w:t>
      </w:r>
      <w:r w:rsidRPr="006F38E4">
        <w:rPr>
          <w:rFonts w:ascii="Consolas" w:hAnsi="Consolas"/>
          <w:b/>
          <w:bCs/>
        </w:rPr>
        <w:t>year</w:t>
      </w:r>
      <w:r>
        <w:t>", "</w:t>
      </w:r>
      <w:r w:rsidRPr="006F38E4">
        <w:rPr>
          <w:rFonts w:ascii="Consolas" w:hAnsi="Consolas"/>
          <w:b/>
          <w:bCs/>
        </w:rPr>
        <w:t>owner</w:t>
      </w:r>
      <w:r>
        <w:t>", and "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>
        <w:t>".</w:t>
      </w:r>
    </w:p>
    <w:p w14:paraId="1128721B" w14:textId="74466176" w:rsidR="006F38E4" w:rsidRDefault="006F38E4" w:rsidP="006F38E4">
      <w:pPr>
        <w:pStyle w:val="3"/>
        <w:ind w:left="360" w:hanging="360"/>
      </w:pPr>
      <w:r>
        <w:t xml:space="preserve">Methods inside the </w:t>
      </w:r>
      <w:proofErr w:type="spellStart"/>
      <w:r>
        <w:t>CarAdmin</w:t>
      </w:r>
      <w:proofErr w:type="spellEnd"/>
      <w:r>
        <w:t xml:space="preserve"> model</w:t>
      </w:r>
    </w:p>
    <w:p w14:paraId="29584722" w14:textId="2B2151FD" w:rsidR="00FB7B79" w:rsidRDefault="006F38E4" w:rsidP="006F38E4">
      <w:pPr>
        <w:rPr>
          <w:rFonts w:cstheme="minorHAnsi"/>
        </w:rPr>
      </w:pPr>
      <w:r>
        <w:t xml:space="preserve">Method: </w:t>
      </w:r>
      <w:r w:rsidRPr="006F38E4">
        <w:rPr>
          <w:rFonts w:ascii="Consolas" w:hAnsi="Consolas"/>
          <w:b/>
          <w:bCs/>
        </w:rPr>
        <w:t>"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 w:rsidRPr="006F38E4">
        <w:rPr>
          <w:rFonts w:ascii="Consolas" w:hAnsi="Consolas"/>
          <w:b/>
          <w:bCs/>
        </w:rPr>
        <w:t>(</w:t>
      </w:r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"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FB7B79">
      <w:pPr>
        <w:pStyle w:val="af0"/>
        <w:numPr>
          <w:ilvl w:val="0"/>
          <w:numId w:val="10"/>
        </w:numPr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Owner: {owner_name}, Registration: {registration_number}"</w:t>
      </w:r>
    </w:p>
    <w:p w14:paraId="50BC16D9" w14:textId="484370BA" w:rsidR="006F38E4" w:rsidRDefault="006F38E4" w:rsidP="006F38E4">
      <w:pPr>
        <w:pStyle w:val="af0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6F38E4">
      <w:pPr>
        <w:pStyle w:val="af0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FB7B79">
      <w:pPr>
        <w:rPr>
          <w:rFonts w:cstheme="minorHAnsi"/>
          <w:lang w:val="bg-BG"/>
        </w:rPr>
      </w:pPr>
      <w:r>
        <w:rPr>
          <w:rFonts w:cstheme="minorHAnsi"/>
        </w:rPr>
        <w:lastRenderedPageBreak/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6F38E4">
      <w:pPr>
        <w:pStyle w:val="3"/>
        <w:ind w:left="360" w:hanging="360"/>
      </w:pPr>
      <w:r>
        <w:t>Hint</w:t>
      </w:r>
    </w:p>
    <w:p w14:paraId="6E7EB992" w14:textId="77777777" w:rsidR="00FB7B79" w:rsidRPr="000C647E" w:rsidRDefault="00FB7B79" w:rsidP="00912E3F">
      <w:pPr>
        <w:rPr>
          <w:color w:val="000000" w:themeColor="text1"/>
          <w:lang w:val="bg-BG"/>
        </w:rPr>
      </w:pPr>
      <w:r>
        <w:rPr>
          <w:rFonts w:ascii="Consolas" w:hAnsi="Consolas"/>
          <w:b/>
          <w:bCs/>
          <w:color w:val="000000" w:themeColor="text1"/>
        </w:rPr>
        <w:t>"</w:t>
      </w:r>
      <w:proofErr w:type="spellStart"/>
      <w:proofErr w:type="gramStart"/>
      <w:r w:rsidRPr="00FB7B79">
        <w:rPr>
          <w:rFonts w:ascii="Consolas" w:hAnsi="Consolas"/>
          <w:b/>
          <w:bCs/>
          <w:color w:val="000000" w:themeColor="text1"/>
        </w:rPr>
        <w:t>car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obj)</w:t>
      </w:r>
      <w:r>
        <w:rPr>
          <w:rFonts w:ascii="Consolas" w:hAnsi="Consolas"/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is a custom method that takes an instance of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2AA76CA1" w14:textId="41ED62CE" w:rsidR="00FB7B79" w:rsidRDefault="00131815" w:rsidP="00912E3F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4AF45586" wp14:editId="06199549">
            <wp:extent cx="5623443" cy="4124325"/>
            <wp:effectExtent l="19050" t="19050" r="15875" b="9525"/>
            <wp:docPr id="58802845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28455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5136" cy="41329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912E3F">
      <w:pPr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proofErr w:type="spellStart"/>
      <w:r w:rsidRPr="00FB7B79">
        <w:rPr>
          <w:rFonts w:ascii="Consolas" w:hAnsi="Consolas"/>
          <w:b/>
          <w:bCs/>
          <w:color w:val="000000" w:themeColor="text1"/>
        </w:rPr>
        <w:t>car_</w:t>
      </w:r>
      <w:proofErr w:type="gramStart"/>
      <w:r w:rsidRPr="00FB7B79">
        <w:rPr>
          <w:rFonts w:ascii="Consolas" w:hAnsi="Consolas"/>
          <w:b/>
          <w:bCs/>
          <w:color w:val="000000" w:themeColor="text1"/>
        </w:rPr>
        <w:t>details.short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scription</w:t>
      </w:r>
      <w:proofErr w:type="spellEnd"/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the information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proofErr w:type="spellStart"/>
      <w:r w:rsidR="00BC5E93" w:rsidRPr="00BC5E93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="00BC5E93" w:rsidRPr="00BC5E93">
        <w:rPr>
          <w:rFonts w:ascii="Consolas" w:hAnsi="Consolas"/>
          <w:b/>
          <w:bCs/>
          <w:color w:val="000000" w:themeColor="text1"/>
        </w:rPr>
        <w:t>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912E3F">
      <w:pPr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08D1F" w14:textId="77777777" w:rsidR="009E1C72" w:rsidRDefault="009E1C72">
      <w:pPr>
        <w:spacing w:before="0" w:after="0" w:line="240" w:lineRule="auto"/>
      </w:pPr>
      <w:r>
        <w:separator/>
      </w:r>
    </w:p>
  </w:endnote>
  <w:endnote w:type="continuationSeparator" w:id="0">
    <w:p w14:paraId="1F446D0D" w14:textId="77777777" w:rsidR="009E1C72" w:rsidRDefault="009E1C7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F875F" w14:textId="77777777" w:rsidR="009E1C72" w:rsidRDefault="009E1C72">
      <w:pPr>
        <w:spacing w:before="0" w:after="0" w:line="240" w:lineRule="auto"/>
      </w:pPr>
      <w:r>
        <w:separator/>
      </w:r>
    </w:p>
  </w:footnote>
  <w:footnote w:type="continuationSeparator" w:id="0">
    <w:p w14:paraId="48DCBA4C" w14:textId="77777777" w:rsidR="009E1C72" w:rsidRDefault="009E1C7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31815"/>
    <w:rsid w:val="001340F4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7A98"/>
    <w:rsid w:val="00312CE4"/>
    <w:rsid w:val="00315AEB"/>
    <w:rsid w:val="003218F6"/>
    <w:rsid w:val="003371E7"/>
    <w:rsid w:val="0034212A"/>
    <w:rsid w:val="00342D38"/>
    <w:rsid w:val="0034795C"/>
    <w:rsid w:val="0036164B"/>
    <w:rsid w:val="00365100"/>
    <w:rsid w:val="00377203"/>
    <w:rsid w:val="003921A0"/>
    <w:rsid w:val="0039382F"/>
    <w:rsid w:val="00393FE4"/>
    <w:rsid w:val="003B2B05"/>
    <w:rsid w:val="003B4D22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61E37"/>
    <w:rsid w:val="0047568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8EC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65EA"/>
    <w:rsid w:val="005B1196"/>
    <w:rsid w:val="005D54B5"/>
    <w:rsid w:val="005D6035"/>
    <w:rsid w:val="005F15DC"/>
    <w:rsid w:val="00612881"/>
    <w:rsid w:val="00623BDE"/>
    <w:rsid w:val="00627BC8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D3FA8"/>
    <w:rsid w:val="006F2C7A"/>
    <w:rsid w:val="006F38E4"/>
    <w:rsid w:val="00704A74"/>
    <w:rsid w:val="00704CDC"/>
    <w:rsid w:val="0071793C"/>
    <w:rsid w:val="00720AE0"/>
    <w:rsid w:val="00740456"/>
    <w:rsid w:val="007424A5"/>
    <w:rsid w:val="00752305"/>
    <w:rsid w:val="00771E0E"/>
    <w:rsid w:val="00773936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755CE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7395"/>
    <w:rsid w:val="008E1181"/>
    <w:rsid w:val="008E3A69"/>
    <w:rsid w:val="00911213"/>
    <w:rsid w:val="00912E3F"/>
    <w:rsid w:val="00915B47"/>
    <w:rsid w:val="009242EA"/>
    <w:rsid w:val="009309D0"/>
    <w:rsid w:val="00937D60"/>
    <w:rsid w:val="00944E1E"/>
    <w:rsid w:val="00967495"/>
    <w:rsid w:val="00984D51"/>
    <w:rsid w:val="009A0EC6"/>
    <w:rsid w:val="009A54E8"/>
    <w:rsid w:val="009A7D98"/>
    <w:rsid w:val="009D47AC"/>
    <w:rsid w:val="009D7D04"/>
    <w:rsid w:val="009E1C72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3F1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126B"/>
    <w:rsid w:val="00B34DB9"/>
    <w:rsid w:val="00B358FF"/>
    <w:rsid w:val="00B43F42"/>
    <w:rsid w:val="00B51026"/>
    <w:rsid w:val="00B53CA9"/>
    <w:rsid w:val="00B63FFC"/>
    <w:rsid w:val="00B65B82"/>
    <w:rsid w:val="00B67137"/>
    <w:rsid w:val="00BA3524"/>
    <w:rsid w:val="00BB1A0A"/>
    <w:rsid w:val="00BB6921"/>
    <w:rsid w:val="00BC232D"/>
    <w:rsid w:val="00BC2BEB"/>
    <w:rsid w:val="00BC5E93"/>
    <w:rsid w:val="00BC60CE"/>
    <w:rsid w:val="00BC6CF3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41545"/>
    <w:rsid w:val="00C57FBB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E073F2"/>
    <w:rsid w:val="00E16DB7"/>
    <w:rsid w:val="00E23207"/>
    <w:rsid w:val="00E234A7"/>
    <w:rsid w:val="00E31856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B2787"/>
    <w:rsid w:val="00EB74FF"/>
    <w:rsid w:val="00EC42A7"/>
    <w:rsid w:val="00EC6585"/>
    <w:rsid w:val="00ED0748"/>
    <w:rsid w:val="00ED1CB7"/>
    <w:rsid w:val="00ED470D"/>
    <w:rsid w:val="00ED591B"/>
    <w:rsid w:val="00ED6E52"/>
    <w:rsid w:val="00ED7508"/>
    <w:rsid w:val="00ED7852"/>
    <w:rsid w:val="00EE7815"/>
    <w:rsid w:val="00EF10B0"/>
    <w:rsid w:val="00EF6037"/>
    <w:rsid w:val="00F05669"/>
    <w:rsid w:val="00F15D09"/>
    <w:rsid w:val="00F21A34"/>
    <w:rsid w:val="00F64802"/>
    <w:rsid w:val="00F82D26"/>
    <w:rsid w:val="00F82D88"/>
    <w:rsid w:val="00FA0A95"/>
    <w:rsid w:val="00FB7B79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526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8/Django-Models-Relations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872</Words>
  <Characters>11990</Characters>
  <Application>Microsoft Office Word</Application>
  <DocSecurity>0</DocSecurity>
  <Lines>286</Lines>
  <Paragraphs>1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26T19:25:00Z</dcterms:created>
  <dcterms:modified xsi:type="dcterms:W3CDTF">2023-10-26T19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